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ibraltar</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Gibraltar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Gibraltar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ibraltar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Gibraltar received a score of 20.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Gibraltar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Gibraltar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Gibraltar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Gibraltar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Gibraltar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Gibraltar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Gibraltar received a score of 0.1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Gibraltar received a score of 0.3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Gibraltar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Gibraltar received a score of 0.1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Gibraltar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Gibraltar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Gibraltar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Gibraltar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28C25F-121B-4099-9A0B-B580A0BFCEA7}"/>
</file>

<file path=customXml/itemProps2.xml><?xml version="1.0" encoding="utf-8"?>
<ds:datastoreItem xmlns:ds="http://schemas.openxmlformats.org/officeDocument/2006/customXml" ds:itemID="{8EA52731-3854-4764-96C8-519CBDDAC745}"/>
</file>

<file path=customXml/itemProps3.xml><?xml version="1.0" encoding="utf-8"?>
<ds:datastoreItem xmlns:ds="http://schemas.openxmlformats.org/officeDocument/2006/customXml" ds:itemID="{0303060C-6C25-4C67-8F57-CD79AD107AE1}"/>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3:55:54Z</dcterms:created>
  <dcterms:modified xsi:type="dcterms:W3CDTF">2024-11-01T13:5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Gibraltar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